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A46A02" w14:textId="777899A0" w:rsidR="003736EE" w:rsidRPr="00293CBE" w:rsidRDefault="000E764D" w:rsidP="00293CBE">
      <w:pPr>
        <w:pStyle w:val="Title"/>
        <w:spacing w:after="0"/>
        <w:contextualSpacing w:val="0"/>
        <w:jc w:val="center"/>
        <w:rPr>
          <w:sz w:val="28"/>
          <w:szCs w:val="28"/>
        </w:rPr>
      </w:pPr>
      <w:r w:rsidRPr="00293CBE">
        <w:rPr>
          <w:sz w:val="28"/>
          <w:szCs w:val="28"/>
        </w:rPr>
        <w:t xml:space="preserve">CMPS </w:t>
      </w:r>
      <w:r w:rsidR="008C192C" w:rsidRPr="00293CBE">
        <w:rPr>
          <w:sz w:val="28"/>
          <w:szCs w:val="28"/>
        </w:rPr>
        <w:t>350 Fundamentals of Web Application Development Spring 2021</w:t>
      </w:r>
    </w:p>
    <w:p w14:paraId="1583A845" w14:textId="726CF656" w:rsidR="00F93229" w:rsidRDefault="008C192C" w:rsidP="00753373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Assignment 5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AEC535E" w:rsidR="00F93229" w:rsidRPr="00C459AB" w:rsidRDefault="00363E62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Batoul Al-Ghoul</w:t>
            </w: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12AD54D" w:rsidR="00F93229" w:rsidRPr="00C459AB" w:rsidRDefault="00363E62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1403783</w:t>
            </w: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314208D9" w:rsidR="00F93229" w:rsidRPr="00C459AB" w:rsidRDefault="00363E62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Ba1403783@qu.edu.qa</w:t>
            </w: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805" w:type="dxa"/>
        <w:tblLayout w:type="fixed"/>
        <w:tblLook w:val="04A0" w:firstRow="1" w:lastRow="0" w:firstColumn="1" w:lastColumn="0" w:noHBand="0" w:noVBand="1"/>
      </w:tblPr>
      <w:tblGrid>
        <w:gridCol w:w="4450"/>
        <w:gridCol w:w="774"/>
        <w:gridCol w:w="1660"/>
        <w:gridCol w:w="2021"/>
        <w:gridCol w:w="900"/>
      </w:tblGrid>
      <w:tr w:rsidR="00AE6B3B" w:rsidRPr="000D0B38" w14:paraId="431162A9" w14:textId="77777777" w:rsidTr="009D71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74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60" w:type="dxa"/>
          </w:tcPr>
          <w:p w14:paraId="4F379030" w14:textId="5B4B73B3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</w:p>
        </w:tc>
        <w:tc>
          <w:tcPr>
            <w:tcW w:w="2021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900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0B99F770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0D02CA89" w14:textId="09F829F2" w:rsidR="00813150" w:rsidRPr="00813150" w:rsidRDefault="00A714C5" w:rsidP="00EA4775">
            <w:pPr>
              <w:pStyle w:val="NoSpacing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sz w:val="23"/>
                <w:szCs w:val="23"/>
              </w:rPr>
              <w:t xml:space="preserve">Created  </w:t>
            </w:r>
            <w:r w:rsidR="001D2077">
              <w:rPr>
                <w:sz w:val="23"/>
                <w:szCs w:val="23"/>
              </w:rPr>
              <w:t>products</w:t>
            </w:r>
            <w:r w:rsidR="00355F52">
              <w:rPr>
                <w:sz w:val="23"/>
                <w:szCs w:val="23"/>
              </w:rPr>
              <w:t xml:space="preserve"> model</w:t>
            </w:r>
            <w:r w:rsidR="00062706">
              <w:rPr>
                <w:sz w:val="23"/>
                <w:szCs w:val="23"/>
              </w:rPr>
              <w:t xml:space="preserve"> with all the necessary validations</w:t>
            </w:r>
          </w:p>
        </w:tc>
        <w:tc>
          <w:tcPr>
            <w:tcW w:w="774" w:type="dxa"/>
          </w:tcPr>
          <w:p w14:paraId="3F2094C7" w14:textId="2E638179" w:rsidR="003F3C9F" w:rsidRPr="000D0B38" w:rsidRDefault="00355F52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15</w:t>
            </w:r>
          </w:p>
        </w:tc>
        <w:tc>
          <w:tcPr>
            <w:tcW w:w="1660" w:type="dxa"/>
          </w:tcPr>
          <w:p w14:paraId="5FF87A2C" w14:textId="1FE5BEBE" w:rsidR="003F3C9F" w:rsidRPr="000D0B38" w:rsidRDefault="00363E62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mpleted and working </w:t>
            </w:r>
          </w:p>
        </w:tc>
        <w:tc>
          <w:tcPr>
            <w:tcW w:w="2021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900" w:type="dxa"/>
          </w:tcPr>
          <w:p w14:paraId="26E71EEB" w14:textId="1C5E7A43" w:rsidR="003F3C9F" w:rsidRPr="000D0B38" w:rsidRDefault="00363E62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15</w:t>
            </w:r>
          </w:p>
        </w:tc>
      </w:tr>
      <w:tr w:rsidR="00062706" w:rsidRPr="000D0B38" w14:paraId="5101E7C4" w14:textId="77777777" w:rsidTr="009D7183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F5A509C" w14:textId="77777777" w:rsidR="006F4D5B" w:rsidRPr="006F4D5B" w:rsidRDefault="006F4D5B" w:rsidP="00EA4775">
            <w:pPr>
              <w:pStyle w:val="NoSpacing"/>
              <w:numPr>
                <w:ilvl w:val="0"/>
                <w:numId w:val="17"/>
              </w:numPr>
            </w:pPr>
            <w:r>
              <w:t xml:space="preserve">Created the following methods in the repository </w:t>
            </w:r>
          </w:p>
          <w:p w14:paraId="1447340E" w14:textId="39F3F3E0" w:rsidR="006F4D5B" w:rsidRPr="00686A22" w:rsidRDefault="006F4D5B" w:rsidP="006F4D5B">
            <w:pPr>
              <w:pStyle w:val="NoSpacing"/>
              <w:numPr>
                <w:ilvl w:val="1"/>
                <w:numId w:val="17"/>
              </w:numPr>
            </w:pPr>
            <w:r>
              <w:t>Add Product</w:t>
            </w:r>
          </w:p>
          <w:p w14:paraId="5EDF9ECE" w14:textId="32A80A8A" w:rsidR="00686A22" w:rsidRPr="00FA4008" w:rsidRDefault="00686A22" w:rsidP="00686A22">
            <w:pPr>
              <w:pStyle w:val="NoSpacing"/>
              <w:numPr>
                <w:ilvl w:val="1"/>
                <w:numId w:val="17"/>
              </w:numPr>
            </w:pPr>
            <w:r>
              <w:t xml:space="preserve">Get </w:t>
            </w:r>
            <w:r w:rsidR="00FA4008">
              <w:t xml:space="preserve">Single </w:t>
            </w:r>
            <w:r>
              <w:t>Product</w:t>
            </w:r>
          </w:p>
          <w:p w14:paraId="73A90E2C" w14:textId="3791971C" w:rsidR="00FA4008" w:rsidRPr="00686A22" w:rsidRDefault="00FA4008" w:rsidP="00686A22">
            <w:pPr>
              <w:pStyle w:val="NoSpacing"/>
              <w:numPr>
                <w:ilvl w:val="1"/>
                <w:numId w:val="17"/>
              </w:numPr>
            </w:pPr>
            <w:r>
              <w:t>Get All Products</w:t>
            </w:r>
          </w:p>
          <w:p w14:paraId="7E3A749F" w14:textId="541CA0B5" w:rsidR="006F4D5B" w:rsidRPr="006F4D5B" w:rsidRDefault="006F4D5B" w:rsidP="006F4D5B">
            <w:pPr>
              <w:pStyle w:val="NoSpacing"/>
              <w:numPr>
                <w:ilvl w:val="1"/>
                <w:numId w:val="17"/>
              </w:numPr>
            </w:pPr>
            <w:r>
              <w:t xml:space="preserve">Update </w:t>
            </w:r>
            <w:r w:rsidR="005C2A79">
              <w:t>Product</w:t>
            </w:r>
          </w:p>
          <w:p w14:paraId="36B90242" w14:textId="57600161" w:rsidR="00062706" w:rsidRPr="00AA37FF" w:rsidRDefault="006F4D5B" w:rsidP="006F4D5B">
            <w:pPr>
              <w:pStyle w:val="NoSpacing"/>
              <w:numPr>
                <w:ilvl w:val="1"/>
                <w:numId w:val="17"/>
              </w:numPr>
            </w:pPr>
            <w:r>
              <w:t xml:space="preserve">Delete </w:t>
            </w:r>
            <w:r w:rsidR="00AA37FF">
              <w:t>Product</w:t>
            </w:r>
          </w:p>
          <w:p w14:paraId="1921C134" w14:textId="675689BC" w:rsidR="00AA37FF" w:rsidRPr="006F4D5B" w:rsidRDefault="00AA37FF" w:rsidP="006F4D5B">
            <w:pPr>
              <w:pStyle w:val="NoSpacing"/>
              <w:numPr>
                <w:ilvl w:val="1"/>
                <w:numId w:val="17"/>
              </w:numPr>
            </w:pPr>
            <w:r>
              <w:t xml:space="preserve">Delete All Products </w:t>
            </w:r>
          </w:p>
          <w:p w14:paraId="1F6B4A89" w14:textId="63CDF550" w:rsidR="006F4D5B" w:rsidRPr="006F4D5B" w:rsidRDefault="006F4D5B" w:rsidP="00FA4008">
            <w:pPr>
              <w:pStyle w:val="NoSpacing"/>
              <w:ind w:left="360"/>
            </w:pPr>
          </w:p>
        </w:tc>
        <w:tc>
          <w:tcPr>
            <w:tcW w:w="774" w:type="dxa"/>
          </w:tcPr>
          <w:p w14:paraId="7217366B" w14:textId="639CD482" w:rsidR="00062706" w:rsidRDefault="00AA37FF" w:rsidP="00062706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</w:t>
            </w:r>
          </w:p>
        </w:tc>
        <w:tc>
          <w:tcPr>
            <w:tcW w:w="1660" w:type="dxa"/>
          </w:tcPr>
          <w:p w14:paraId="7F8FA01A" w14:textId="4214D543" w:rsidR="00062706" w:rsidRPr="000D0B38" w:rsidRDefault="00363E62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d and working</w:t>
            </w:r>
          </w:p>
        </w:tc>
        <w:tc>
          <w:tcPr>
            <w:tcW w:w="2021" w:type="dxa"/>
          </w:tcPr>
          <w:p w14:paraId="43FE01C0" w14:textId="77777777" w:rsidR="00062706" w:rsidRPr="000D0B38" w:rsidRDefault="0006270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029609C8" w14:textId="5F57CF9D" w:rsidR="00062706" w:rsidRPr="000D0B38" w:rsidRDefault="00363E62" w:rsidP="0006270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</w:t>
            </w:r>
          </w:p>
        </w:tc>
      </w:tr>
      <w:tr w:rsidR="00062706" w:rsidRPr="000D0B38" w14:paraId="6159A78A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3028BFA" w14:textId="0AC1B399" w:rsidR="006F4D5B" w:rsidRPr="006F4D5B" w:rsidRDefault="006F4D5B" w:rsidP="00EA4775">
            <w:pPr>
              <w:pStyle w:val="NoSpacing"/>
              <w:numPr>
                <w:ilvl w:val="0"/>
                <w:numId w:val="17"/>
              </w:numPr>
            </w:pPr>
            <w:r>
              <w:rPr>
                <w:sz w:val="23"/>
                <w:szCs w:val="23"/>
              </w:rPr>
              <w:t xml:space="preserve">Created the following </w:t>
            </w:r>
            <w:r w:rsidR="00F17D42">
              <w:rPr>
                <w:sz w:val="23"/>
                <w:szCs w:val="23"/>
              </w:rPr>
              <w:t>two</w:t>
            </w:r>
            <w:r>
              <w:rPr>
                <w:sz w:val="23"/>
                <w:szCs w:val="23"/>
              </w:rPr>
              <w:t xml:space="preserve"> aggregation methods</w:t>
            </w:r>
          </w:p>
          <w:p w14:paraId="7B59BD69" w14:textId="3CC46918" w:rsidR="006F4D5B" w:rsidRPr="006F4D5B" w:rsidRDefault="006F4D5B" w:rsidP="006F4D5B">
            <w:pPr>
              <w:pStyle w:val="NoSpacing"/>
              <w:numPr>
                <w:ilvl w:val="1"/>
                <w:numId w:val="17"/>
              </w:numPr>
            </w:pPr>
            <w:r>
              <w:t>Get Statistics (used aggregation)</w:t>
            </w:r>
            <w:r w:rsidR="001D2077">
              <w:rPr>
                <w:sz w:val="23"/>
                <w:szCs w:val="23"/>
              </w:rPr>
              <w:t xml:space="preserve"> </w:t>
            </w:r>
          </w:p>
          <w:p w14:paraId="51252731" w14:textId="703C1AA4" w:rsidR="006F4D5B" w:rsidRPr="00E743ED" w:rsidRDefault="001D2077" w:rsidP="00E743ED">
            <w:pPr>
              <w:pStyle w:val="NoSpacing"/>
              <w:numPr>
                <w:ilvl w:val="1"/>
                <w:numId w:val="17"/>
              </w:numPr>
            </w:pPr>
            <w:r>
              <w:rPr>
                <w:sz w:val="23"/>
                <w:szCs w:val="23"/>
              </w:rPr>
              <w:t>top 3 expensive products</w:t>
            </w:r>
            <w:r w:rsidR="00062706">
              <w:rPr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(aggregation)</w:t>
            </w:r>
          </w:p>
        </w:tc>
        <w:tc>
          <w:tcPr>
            <w:tcW w:w="774" w:type="dxa"/>
          </w:tcPr>
          <w:p w14:paraId="195D5D3E" w14:textId="446CEA63" w:rsidR="00062706" w:rsidRDefault="00355F52" w:rsidP="0006270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1660" w:type="dxa"/>
          </w:tcPr>
          <w:p w14:paraId="2DCED037" w14:textId="3446506B" w:rsidR="00062706" w:rsidRPr="000D0B38" w:rsidRDefault="00363E62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d and working</w:t>
            </w:r>
          </w:p>
        </w:tc>
        <w:tc>
          <w:tcPr>
            <w:tcW w:w="2021" w:type="dxa"/>
          </w:tcPr>
          <w:p w14:paraId="7216ACC3" w14:textId="77777777" w:rsidR="00062706" w:rsidRPr="000D0B38" w:rsidRDefault="0006270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6AEEAC6C" w14:textId="7F7DBDA1" w:rsidR="00062706" w:rsidRPr="000D0B38" w:rsidRDefault="00363E62" w:rsidP="0006270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</w:tr>
      <w:tr w:rsidR="00AE6B3B" w:rsidRPr="000D0B38" w14:paraId="67AC1876" w14:textId="77777777" w:rsidTr="009D7183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Total</w:t>
            </w:r>
          </w:p>
        </w:tc>
        <w:tc>
          <w:tcPr>
            <w:tcW w:w="774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60" w:type="dxa"/>
          </w:tcPr>
          <w:p w14:paraId="06300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900" w:type="dxa"/>
          </w:tcPr>
          <w:p w14:paraId="3B2A7A8C" w14:textId="66A3CBDD" w:rsidR="003F3C9F" w:rsidRPr="000D0B38" w:rsidRDefault="00363E62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100</w:t>
            </w:r>
          </w:p>
        </w:tc>
      </w:tr>
      <w:tr w:rsidR="00AE6B3B" w:rsidRPr="000D0B38" w14:paraId="10ACA262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74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6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900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27713BF2" w14:textId="77777777" w:rsidR="0008198C" w:rsidRPr="0048231C" w:rsidRDefault="0008198C" w:rsidP="0008198C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3E157EAB" w14:textId="77777777" w:rsidR="0008198C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59A93219" w14:textId="77777777" w:rsidR="0008198C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AF3C9F7" w14:textId="77777777" w:rsidR="0008198C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0597DD41" w14:textId="77777777" w:rsidR="0008198C" w:rsidRPr="00467425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2E0FB5E5" w14:textId="77777777" w:rsidR="0008198C" w:rsidRPr="003929C5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2BC1DD45" w14:textId="77777777" w:rsidR="0008198C" w:rsidRPr="00594248" w:rsidRDefault="0008198C" w:rsidP="0008198C">
      <w:pPr>
        <w:jc w:val="both"/>
        <w:rPr>
          <w:sz w:val="20"/>
          <w:szCs w:val="20"/>
        </w:rPr>
      </w:pPr>
    </w:p>
    <w:p w14:paraId="01A0556C" w14:textId="77777777" w:rsidR="00457844" w:rsidRDefault="00457844" w:rsidP="0008198C">
      <w:pPr>
        <w:pStyle w:val="Heading2"/>
      </w:pPr>
    </w:p>
    <w:p w14:paraId="0E23013A" w14:textId="714BBD0B" w:rsidR="00031CA6" w:rsidRDefault="0008198C" w:rsidP="0008198C">
      <w:pPr>
        <w:pStyle w:val="Heading2"/>
      </w:pPr>
      <w:r>
        <w:t>Testing evidence (You should provide a screenshot of your work)</w:t>
      </w:r>
    </w:p>
    <w:p w14:paraId="7C02418E" w14:textId="7D99E7C8" w:rsidR="00457844" w:rsidRDefault="00457844" w:rsidP="00457844"/>
    <w:p w14:paraId="145DE5F6" w14:textId="22762D0A" w:rsidR="00457844" w:rsidRDefault="00457844" w:rsidP="00457844">
      <w:pPr>
        <w:pStyle w:val="ListParagraph"/>
        <w:numPr>
          <w:ilvl w:val="0"/>
          <w:numId w:val="18"/>
        </w:numPr>
      </w:pPr>
      <w:r>
        <w:t>Run (</w:t>
      </w:r>
      <w:r w:rsidR="00F125C7">
        <w:t>node</w:t>
      </w:r>
      <w:r>
        <w:t xml:space="preserve"> app.js):</w:t>
      </w:r>
    </w:p>
    <w:p w14:paraId="1A6DA8DE" w14:textId="7BF412C7" w:rsidR="00457844" w:rsidRDefault="00457844" w:rsidP="00457844">
      <w:pPr>
        <w:pStyle w:val="ListParagraph"/>
      </w:pPr>
    </w:p>
    <w:p w14:paraId="5D815D18" w14:textId="31A71E96" w:rsidR="00457844" w:rsidRDefault="00457844" w:rsidP="00457844">
      <w:pPr>
        <w:pStyle w:val="ListParagraph"/>
      </w:pPr>
      <w:r>
        <w:rPr>
          <w:noProof/>
        </w:rPr>
        <w:drawing>
          <wp:inline distT="0" distB="0" distL="0" distR="0" wp14:anchorId="734D2D97" wp14:editId="7F70807D">
            <wp:extent cx="5943600" cy="2949575"/>
            <wp:effectExtent l="0" t="0" r="0" b="317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17B65" w14:textId="35D7C72E" w:rsidR="00457844" w:rsidRDefault="00457844" w:rsidP="00457844">
      <w:pPr>
        <w:pStyle w:val="ListParagraph"/>
      </w:pPr>
    </w:p>
    <w:p w14:paraId="472D6C5E" w14:textId="757EDC30" w:rsidR="00457844" w:rsidRDefault="00457844" w:rsidP="00457844">
      <w:pPr>
        <w:pStyle w:val="ListParagraph"/>
      </w:pPr>
      <w:r>
        <w:rPr>
          <w:noProof/>
        </w:rPr>
        <w:drawing>
          <wp:inline distT="0" distB="0" distL="0" distR="0" wp14:anchorId="5E417FF6" wp14:editId="351EC01D">
            <wp:extent cx="6419850" cy="7366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0599" cy="74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213D4" w14:textId="19FE33D3" w:rsidR="00457844" w:rsidRDefault="00457844" w:rsidP="00457844">
      <w:pPr>
        <w:pStyle w:val="ListParagraph"/>
      </w:pPr>
    </w:p>
    <w:p w14:paraId="4816D53B" w14:textId="2EFF1F63" w:rsidR="00457844" w:rsidRDefault="00457844" w:rsidP="00457844">
      <w:pPr>
        <w:pStyle w:val="ListParagraph"/>
      </w:pPr>
    </w:p>
    <w:p w14:paraId="0C63E279" w14:textId="6EF3F6B3" w:rsidR="00457844" w:rsidRDefault="00457844" w:rsidP="00457844">
      <w:pPr>
        <w:pStyle w:val="ListParagraph"/>
      </w:pPr>
    </w:p>
    <w:p w14:paraId="204C1A74" w14:textId="229F9D7F" w:rsidR="00457844" w:rsidRDefault="00457844" w:rsidP="00457844">
      <w:pPr>
        <w:pStyle w:val="ListParagraph"/>
      </w:pPr>
    </w:p>
    <w:p w14:paraId="6069E44E" w14:textId="59687600" w:rsidR="00457844" w:rsidRDefault="00457844" w:rsidP="00457844">
      <w:pPr>
        <w:pStyle w:val="ListParagraph"/>
      </w:pPr>
    </w:p>
    <w:p w14:paraId="1783CCE6" w14:textId="36584070" w:rsidR="00457844" w:rsidRDefault="00457844" w:rsidP="00457844">
      <w:pPr>
        <w:pStyle w:val="ListParagraph"/>
      </w:pPr>
    </w:p>
    <w:p w14:paraId="72ACDAF5" w14:textId="6C58D3C6" w:rsidR="00457844" w:rsidRDefault="00457844" w:rsidP="00457844">
      <w:pPr>
        <w:pStyle w:val="ListParagraph"/>
      </w:pPr>
    </w:p>
    <w:p w14:paraId="26C14CFD" w14:textId="60B35BB4" w:rsidR="00457844" w:rsidRDefault="00457844" w:rsidP="00457844">
      <w:pPr>
        <w:pStyle w:val="ListParagraph"/>
      </w:pPr>
    </w:p>
    <w:p w14:paraId="5BD1E167" w14:textId="1DC12488" w:rsidR="00457844" w:rsidRDefault="00457844" w:rsidP="00457844">
      <w:pPr>
        <w:pStyle w:val="ListParagraph"/>
      </w:pPr>
    </w:p>
    <w:p w14:paraId="15A32F67" w14:textId="305E4C86" w:rsidR="00457844" w:rsidRDefault="00457844" w:rsidP="00457844">
      <w:pPr>
        <w:pStyle w:val="ListParagraph"/>
      </w:pPr>
    </w:p>
    <w:p w14:paraId="2CAA7CCF" w14:textId="2382D9A8" w:rsidR="00457844" w:rsidRDefault="00457844" w:rsidP="00457844">
      <w:pPr>
        <w:pStyle w:val="ListParagraph"/>
      </w:pPr>
    </w:p>
    <w:p w14:paraId="6DE4CE4E" w14:textId="7DCB8317" w:rsidR="00457844" w:rsidRDefault="00457844" w:rsidP="00457844">
      <w:pPr>
        <w:pStyle w:val="ListParagraph"/>
      </w:pPr>
    </w:p>
    <w:p w14:paraId="0370F3D5" w14:textId="1F46EA34" w:rsidR="00457844" w:rsidRDefault="00457844" w:rsidP="00457844">
      <w:pPr>
        <w:pStyle w:val="ListParagraph"/>
      </w:pPr>
    </w:p>
    <w:p w14:paraId="7E938CBA" w14:textId="7D8AB27A" w:rsidR="00457844" w:rsidRDefault="00457844" w:rsidP="00457844">
      <w:pPr>
        <w:pStyle w:val="ListParagraph"/>
      </w:pPr>
    </w:p>
    <w:p w14:paraId="4CEDFCB6" w14:textId="6104BED6" w:rsidR="00457844" w:rsidRDefault="00457844" w:rsidP="00457844">
      <w:pPr>
        <w:pStyle w:val="ListParagraph"/>
      </w:pPr>
    </w:p>
    <w:p w14:paraId="7726EF3E" w14:textId="77777777" w:rsidR="00457844" w:rsidRDefault="00457844" w:rsidP="00457844">
      <w:pPr>
        <w:pStyle w:val="ListParagraph"/>
      </w:pPr>
    </w:p>
    <w:p w14:paraId="4D566CDF" w14:textId="5C78B6DC" w:rsidR="00457844" w:rsidRDefault="00457844" w:rsidP="00457844">
      <w:pPr>
        <w:pStyle w:val="ListParagraph"/>
      </w:pPr>
    </w:p>
    <w:p w14:paraId="1E0C0BF0" w14:textId="3B280922" w:rsidR="00457844" w:rsidRDefault="00457844" w:rsidP="00457844">
      <w:pPr>
        <w:pStyle w:val="ListParagraph"/>
        <w:numPr>
          <w:ilvl w:val="0"/>
          <w:numId w:val="18"/>
        </w:numPr>
      </w:pPr>
      <w:r>
        <w:t>Postman run successfully:</w:t>
      </w:r>
    </w:p>
    <w:p w14:paraId="524AA79D" w14:textId="150D0522" w:rsidR="00457844" w:rsidRDefault="00457844" w:rsidP="00457844">
      <w:pPr>
        <w:pStyle w:val="ListParagraph"/>
      </w:pPr>
    </w:p>
    <w:p w14:paraId="2F8AADB0" w14:textId="09F33552" w:rsidR="00457844" w:rsidRDefault="00457844" w:rsidP="00457844">
      <w:pPr>
        <w:pStyle w:val="ListParagraph"/>
      </w:pPr>
      <w:r>
        <w:rPr>
          <w:noProof/>
        </w:rPr>
        <w:drawing>
          <wp:inline distT="0" distB="0" distL="0" distR="0" wp14:anchorId="27366984" wp14:editId="62F72DF7">
            <wp:extent cx="5943600" cy="4270375"/>
            <wp:effectExtent l="0" t="0" r="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8FD58" w14:textId="77777777" w:rsidR="00457844" w:rsidRPr="00457844" w:rsidRDefault="00457844" w:rsidP="00457844">
      <w:pPr>
        <w:pStyle w:val="ListParagraph"/>
      </w:pPr>
    </w:p>
    <w:sectPr w:rsidR="00457844" w:rsidRPr="00457844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1884E5" w14:textId="77777777" w:rsidR="000F7A1A" w:rsidRDefault="000F7A1A" w:rsidP="007D42BF">
      <w:pPr>
        <w:spacing w:after="0" w:line="240" w:lineRule="auto"/>
      </w:pPr>
      <w:r>
        <w:separator/>
      </w:r>
    </w:p>
  </w:endnote>
  <w:endnote w:type="continuationSeparator" w:id="0">
    <w:p w14:paraId="4EF5F6B5" w14:textId="77777777" w:rsidR="000F7A1A" w:rsidRDefault="000F7A1A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charset w:val="00"/>
    <w:family w:val="roman"/>
    <w:pitch w:val="default"/>
  </w:font>
  <w:font w:name="TimesNewRomanPS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3B75D1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666FA6" w14:textId="77777777" w:rsidR="000F7A1A" w:rsidRDefault="000F7A1A" w:rsidP="007D42BF">
      <w:pPr>
        <w:spacing w:after="0" w:line="240" w:lineRule="auto"/>
      </w:pPr>
      <w:r>
        <w:separator/>
      </w:r>
    </w:p>
  </w:footnote>
  <w:footnote w:type="continuationSeparator" w:id="0">
    <w:p w14:paraId="7AB9F40B" w14:textId="77777777" w:rsidR="000F7A1A" w:rsidRDefault="000F7A1A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42E6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53512A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311A2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0"/>
  </w:num>
  <w:num w:numId="3">
    <w:abstractNumId w:val="15"/>
  </w:num>
  <w:num w:numId="4">
    <w:abstractNumId w:val="1"/>
  </w:num>
  <w:num w:numId="5">
    <w:abstractNumId w:val="14"/>
  </w:num>
  <w:num w:numId="6">
    <w:abstractNumId w:val="2"/>
  </w:num>
  <w:num w:numId="7">
    <w:abstractNumId w:val="4"/>
  </w:num>
  <w:num w:numId="8">
    <w:abstractNumId w:val="9"/>
  </w:num>
  <w:num w:numId="9">
    <w:abstractNumId w:val="6"/>
  </w:num>
  <w:num w:numId="10">
    <w:abstractNumId w:val="10"/>
  </w:num>
  <w:num w:numId="11">
    <w:abstractNumId w:val="5"/>
  </w:num>
  <w:num w:numId="12">
    <w:abstractNumId w:val="7"/>
  </w:num>
  <w:num w:numId="13">
    <w:abstractNumId w:val="17"/>
  </w:num>
  <w:num w:numId="14">
    <w:abstractNumId w:val="11"/>
  </w:num>
  <w:num w:numId="15">
    <w:abstractNumId w:val="8"/>
  </w:num>
  <w:num w:numId="16">
    <w:abstractNumId w:val="12"/>
  </w:num>
  <w:num w:numId="17">
    <w:abstractNumId w:val="3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62706"/>
    <w:rsid w:val="00075BE2"/>
    <w:rsid w:val="00081100"/>
    <w:rsid w:val="0008198C"/>
    <w:rsid w:val="000D0B38"/>
    <w:rsid w:val="000D1D13"/>
    <w:rsid w:val="000D2B38"/>
    <w:rsid w:val="000D3A95"/>
    <w:rsid w:val="000D5E32"/>
    <w:rsid w:val="000D6E9C"/>
    <w:rsid w:val="000E70E5"/>
    <w:rsid w:val="000E764D"/>
    <w:rsid w:val="000F1948"/>
    <w:rsid w:val="000F1DB3"/>
    <w:rsid w:val="000F7A1A"/>
    <w:rsid w:val="00116CA8"/>
    <w:rsid w:val="00121453"/>
    <w:rsid w:val="00123CEF"/>
    <w:rsid w:val="00133EED"/>
    <w:rsid w:val="001B7447"/>
    <w:rsid w:val="001D0F47"/>
    <w:rsid w:val="001D2077"/>
    <w:rsid w:val="001E079F"/>
    <w:rsid w:val="001E676E"/>
    <w:rsid w:val="00202A46"/>
    <w:rsid w:val="0021547C"/>
    <w:rsid w:val="002514D0"/>
    <w:rsid w:val="00280A4C"/>
    <w:rsid w:val="00293CBE"/>
    <w:rsid w:val="003164EE"/>
    <w:rsid w:val="00317D0F"/>
    <w:rsid w:val="0034257A"/>
    <w:rsid w:val="00344B1D"/>
    <w:rsid w:val="00346B64"/>
    <w:rsid w:val="00354888"/>
    <w:rsid w:val="00355F52"/>
    <w:rsid w:val="00363E62"/>
    <w:rsid w:val="003736EE"/>
    <w:rsid w:val="00382563"/>
    <w:rsid w:val="00385EFA"/>
    <w:rsid w:val="00396B97"/>
    <w:rsid w:val="003979A8"/>
    <w:rsid w:val="003B75D1"/>
    <w:rsid w:val="003B7C97"/>
    <w:rsid w:val="003C7D74"/>
    <w:rsid w:val="003F3C9F"/>
    <w:rsid w:val="0041738C"/>
    <w:rsid w:val="004550C3"/>
    <w:rsid w:val="00456935"/>
    <w:rsid w:val="00457844"/>
    <w:rsid w:val="00475990"/>
    <w:rsid w:val="00487078"/>
    <w:rsid w:val="004A19EE"/>
    <w:rsid w:val="004C670C"/>
    <w:rsid w:val="004D10BC"/>
    <w:rsid w:val="00546A06"/>
    <w:rsid w:val="00570EDD"/>
    <w:rsid w:val="00587025"/>
    <w:rsid w:val="00594248"/>
    <w:rsid w:val="00595819"/>
    <w:rsid w:val="005A48B7"/>
    <w:rsid w:val="005A6D98"/>
    <w:rsid w:val="005B498F"/>
    <w:rsid w:val="005C2A79"/>
    <w:rsid w:val="005D7DB0"/>
    <w:rsid w:val="00610E23"/>
    <w:rsid w:val="00655CD6"/>
    <w:rsid w:val="00665CD8"/>
    <w:rsid w:val="00686A22"/>
    <w:rsid w:val="006B0337"/>
    <w:rsid w:val="006B6655"/>
    <w:rsid w:val="006F4D5B"/>
    <w:rsid w:val="007213D9"/>
    <w:rsid w:val="00742A06"/>
    <w:rsid w:val="007500FD"/>
    <w:rsid w:val="00753373"/>
    <w:rsid w:val="007642E8"/>
    <w:rsid w:val="00765CF6"/>
    <w:rsid w:val="00773757"/>
    <w:rsid w:val="007763A2"/>
    <w:rsid w:val="0078775A"/>
    <w:rsid w:val="007A6106"/>
    <w:rsid w:val="007C3FD3"/>
    <w:rsid w:val="007D42BF"/>
    <w:rsid w:val="007F7705"/>
    <w:rsid w:val="00813150"/>
    <w:rsid w:val="00834050"/>
    <w:rsid w:val="00883C29"/>
    <w:rsid w:val="008A12EA"/>
    <w:rsid w:val="008A7166"/>
    <w:rsid w:val="008B435A"/>
    <w:rsid w:val="008B4AE6"/>
    <w:rsid w:val="008C192C"/>
    <w:rsid w:val="008C5B92"/>
    <w:rsid w:val="008F7F08"/>
    <w:rsid w:val="00903B1A"/>
    <w:rsid w:val="00907FA0"/>
    <w:rsid w:val="0094038F"/>
    <w:rsid w:val="00950E47"/>
    <w:rsid w:val="00982089"/>
    <w:rsid w:val="009B3D6D"/>
    <w:rsid w:val="009C066D"/>
    <w:rsid w:val="009D7183"/>
    <w:rsid w:val="009E1EB6"/>
    <w:rsid w:val="00A368AC"/>
    <w:rsid w:val="00A37EC5"/>
    <w:rsid w:val="00A402A4"/>
    <w:rsid w:val="00A54491"/>
    <w:rsid w:val="00A54A83"/>
    <w:rsid w:val="00A714C5"/>
    <w:rsid w:val="00A94E33"/>
    <w:rsid w:val="00AA3747"/>
    <w:rsid w:val="00AA37FF"/>
    <w:rsid w:val="00AB1703"/>
    <w:rsid w:val="00AC2EFD"/>
    <w:rsid w:val="00AD0A31"/>
    <w:rsid w:val="00AD0CDC"/>
    <w:rsid w:val="00AE6B3B"/>
    <w:rsid w:val="00B06589"/>
    <w:rsid w:val="00B30139"/>
    <w:rsid w:val="00B34D52"/>
    <w:rsid w:val="00B42443"/>
    <w:rsid w:val="00B614EC"/>
    <w:rsid w:val="00B8118E"/>
    <w:rsid w:val="00BD5B70"/>
    <w:rsid w:val="00BD7506"/>
    <w:rsid w:val="00BF7DCB"/>
    <w:rsid w:val="00C541EF"/>
    <w:rsid w:val="00C56C5B"/>
    <w:rsid w:val="00C706EF"/>
    <w:rsid w:val="00C97BFA"/>
    <w:rsid w:val="00CB2566"/>
    <w:rsid w:val="00CC38C2"/>
    <w:rsid w:val="00CD6CBC"/>
    <w:rsid w:val="00CE35CB"/>
    <w:rsid w:val="00D163BE"/>
    <w:rsid w:val="00D27639"/>
    <w:rsid w:val="00D47A71"/>
    <w:rsid w:val="00D57339"/>
    <w:rsid w:val="00D65B40"/>
    <w:rsid w:val="00D67E8D"/>
    <w:rsid w:val="00D80AC7"/>
    <w:rsid w:val="00DA6C1D"/>
    <w:rsid w:val="00DB6028"/>
    <w:rsid w:val="00E66A03"/>
    <w:rsid w:val="00E743ED"/>
    <w:rsid w:val="00E7520E"/>
    <w:rsid w:val="00EA4775"/>
    <w:rsid w:val="00EC2FB8"/>
    <w:rsid w:val="00EF5FA0"/>
    <w:rsid w:val="00F04623"/>
    <w:rsid w:val="00F10FE4"/>
    <w:rsid w:val="00F125C7"/>
    <w:rsid w:val="00F17D42"/>
    <w:rsid w:val="00F25691"/>
    <w:rsid w:val="00F40E47"/>
    <w:rsid w:val="00F713A4"/>
    <w:rsid w:val="00F93229"/>
    <w:rsid w:val="00F96B7D"/>
    <w:rsid w:val="00FA4008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customStyle="1" w:styleId="Default">
    <w:name w:val="Default"/>
    <w:rsid w:val="000D6E9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8198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0BC69E-AE41-4843-B11F-36A93F59F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3</Pages>
  <Words>204</Words>
  <Characters>116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Batoul Maher Al-Ghoul</cp:lastModifiedBy>
  <cp:revision>76</cp:revision>
  <dcterms:created xsi:type="dcterms:W3CDTF">2018-03-24T14:51:00Z</dcterms:created>
  <dcterms:modified xsi:type="dcterms:W3CDTF">2021-04-15T19:16:00Z</dcterms:modified>
</cp:coreProperties>
</file>